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2A6E" w14:textId="77777777" w:rsidR="00A273B2" w:rsidRDefault="00A273B2" w:rsidP="005A6976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ский политехнический университет Петра Великого</w:t>
      </w:r>
    </w:p>
    <w:p w14:paraId="7FC7A2D0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szCs w:val="24"/>
        </w:rPr>
        <w:t>Высшая школа интеллектуальных систем и суперкомпьютерных технологий</w:t>
      </w:r>
    </w:p>
    <w:p w14:paraId="28BDF22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9FEE3D6" w14:textId="77777777" w:rsidR="00A273B2" w:rsidRDefault="00A273B2" w:rsidP="00A273B2">
      <w:pPr>
        <w:pStyle w:val="TextBody"/>
        <w:rPr>
          <w:szCs w:val="24"/>
        </w:rPr>
      </w:pPr>
    </w:p>
    <w:p w14:paraId="62774848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51CCD32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CF8C53E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EB39957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B0E72D4" w14:textId="77777777" w:rsidR="00A273B2" w:rsidRPr="0094721B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Отчёт по лабораторной работе</w:t>
      </w:r>
      <w:r w:rsidR="001F107C">
        <w:rPr>
          <w:b/>
          <w:szCs w:val="24"/>
        </w:rPr>
        <w:t xml:space="preserve">№ </w:t>
      </w:r>
      <w:r w:rsidR="0073694F" w:rsidRPr="0094721B">
        <w:rPr>
          <w:b/>
          <w:szCs w:val="24"/>
        </w:rPr>
        <w:t>3</w:t>
      </w:r>
    </w:p>
    <w:p w14:paraId="4457E8C9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Дисциплина</w:t>
      </w:r>
      <w:r>
        <w:rPr>
          <w:szCs w:val="24"/>
        </w:rPr>
        <w:t xml:space="preserve">: </w:t>
      </w:r>
      <w:r w:rsidR="007C4931">
        <w:rPr>
          <w:szCs w:val="24"/>
        </w:rPr>
        <w:t>Низкоуровневое программирование</w:t>
      </w:r>
    </w:p>
    <w:p w14:paraId="7B8A4294" w14:textId="77777777" w:rsidR="00A273B2" w:rsidRPr="006D0421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Тема</w:t>
      </w:r>
      <w:r>
        <w:rPr>
          <w:szCs w:val="24"/>
        </w:rPr>
        <w:t xml:space="preserve">: </w:t>
      </w:r>
      <w:r w:rsidR="0094721B">
        <w:rPr>
          <w:szCs w:val="24"/>
        </w:rPr>
        <w:t xml:space="preserve">Программирование </w:t>
      </w:r>
      <w:r w:rsidR="0094721B">
        <w:rPr>
          <w:szCs w:val="24"/>
          <w:lang w:val="en-US"/>
        </w:rPr>
        <w:t>RISC</w:t>
      </w:r>
      <w:r w:rsidR="0094721B" w:rsidRPr="006D0421">
        <w:rPr>
          <w:szCs w:val="24"/>
        </w:rPr>
        <w:t>-</w:t>
      </w:r>
      <w:r w:rsidR="0094721B">
        <w:rPr>
          <w:szCs w:val="24"/>
          <w:lang w:val="en-US"/>
        </w:rPr>
        <w:t>V</w:t>
      </w:r>
    </w:p>
    <w:p w14:paraId="022926A0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7FBB692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53BE746F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C85A0C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D753BE5" w14:textId="77777777" w:rsidR="00A273B2" w:rsidRDefault="00A273B2" w:rsidP="00A273B2">
      <w:pPr>
        <w:pStyle w:val="TextBody"/>
        <w:rPr>
          <w:szCs w:val="24"/>
        </w:rPr>
      </w:pPr>
    </w:p>
    <w:p w14:paraId="55879EF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EEAAE0B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>Выполнил студент гр.</w:t>
      </w:r>
      <w:r w:rsidR="00896050">
        <w:rPr>
          <w:szCs w:val="24"/>
        </w:rPr>
        <w:t xml:space="preserve"> 3530901/10003</w:t>
      </w:r>
      <w:r>
        <w:rPr>
          <w:szCs w:val="24"/>
        </w:rPr>
        <w:tab/>
      </w:r>
      <w:r w:rsidR="009E00F3">
        <w:rPr>
          <w:szCs w:val="24"/>
        </w:rPr>
        <w:t xml:space="preserve">Курочкин </w:t>
      </w:r>
      <w:proofErr w:type="gramStart"/>
      <w:r w:rsidR="009E00F3">
        <w:rPr>
          <w:szCs w:val="24"/>
        </w:rPr>
        <w:t>С.В</w:t>
      </w:r>
      <w:proofErr w:type="gramEnd"/>
    </w:p>
    <w:p w14:paraId="1C23B1F1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ab/>
        <w:t>(подпись)</w:t>
      </w:r>
    </w:p>
    <w:p w14:paraId="206E2B24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3D79CD95" w14:textId="77777777" w:rsidR="00481079" w:rsidRDefault="00481079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04D0AE3D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</w:p>
    <w:p w14:paraId="54B91D38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 xml:space="preserve">Преподаватель </w:t>
      </w:r>
      <w:r>
        <w:rPr>
          <w:szCs w:val="24"/>
        </w:rPr>
        <w:tab/>
      </w:r>
      <w:r w:rsidR="00896050">
        <w:rPr>
          <w:szCs w:val="24"/>
        </w:rPr>
        <w:t>Коренев Д. А.</w:t>
      </w:r>
      <w:r>
        <w:rPr>
          <w:szCs w:val="24"/>
          <w:u w:val="single"/>
        </w:rPr>
        <w:tab/>
      </w:r>
      <w:r>
        <w:rPr>
          <w:szCs w:val="24"/>
        </w:rPr>
        <w:tab/>
      </w:r>
      <w:r>
        <w:rPr>
          <w:szCs w:val="24"/>
        </w:rPr>
        <w:tab/>
        <w:t>(подпись)</w:t>
      </w:r>
    </w:p>
    <w:p w14:paraId="5CA2DCFC" w14:textId="77777777" w:rsidR="00CD504F" w:rsidRDefault="00CD504F" w:rsidP="00A273B2">
      <w:pPr>
        <w:pStyle w:val="TextBody"/>
        <w:ind w:left="1139"/>
        <w:jc w:val="right"/>
        <w:rPr>
          <w:szCs w:val="24"/>
        </w:rPr>
      </w:pPr>
    </w:p>
    <w:p w14:paraId="6F04A21C" w14:textId="77777777" w:rsidR="00A273B2" w:rsidRDefault="00A273B2" w:rsidP="00A273B2">
      <w:pPr>
        <w:pStyle w:val="TextBody"/>
        <w:ind w:left="1139"/>
        <w:jc w:val="right"/>
        <w:rPr>
          <w:szCs w:val="24"/>
        </w:rPr>
      </w:pPr>
      <w:r>
        <w:rPr>
          <w:szCs w:val="24"/>
        </w:rPr>
        <w:t>“</w:t>
      </w:r>
      <w:r>
        <w:rPr>
          <w:szCs w:val="24"/>
          <w:u w:val="single"/>
        </w:rPr>
        <w:tab/>
      </w:r>
      <w:r>
        <w:rPr>
          <w:szCs w:val="24"/>
        </w:rPr>
        <w:t xml:space="preserve">”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FCC01F6" w14:textId="77777777" w:rsidR="00A273B2" w:rsidRDefault="00A273B2" w:rsidP="00A273B2">
      <w:pPr>
        <w:pStyle w:val="TextBody"/>
        <w:ind w:left="1139"/>
        <w:rPr>
          <w:szCs w:val="24"/>
        </w:rPr>
      </w:pPr>
    </w:p>
    <w:p w14:paraId="70740285" w14:textId="77777777" w:rsidR="00AE5706" w:rsidRDefault="00AE5706" w:rsidP="00A273B2">
      <w:pPr>
        <w:pStyle w:val="TextBody"/>
        <w:ind w:left="1139"/>
        <w:rPr>
          <w:szCs w:val="24"/>
        </w:rPr>
      </w:pPr>
    </w:p>
    <w:p w14:paraId="2D91A573" w14:textId="77777777" w:rsidR="00CD504F" w:rsidRDefault="00CD504F" w:rsidP="00A273B2">
      <w:pPr>
        <w:pStyle w:val="TextBody"/>
        <w:ind w:left="1139"/>
        <w:rPr>
          <w:szCs w:val="24"/>
        </w:rPr>
      </w:pPr>
    </w:p>
    <w:p w14:paraId="4784ED71" w14:textId="77777777" w:rsidR="00B31DB1" w:rsidRDefault="00A273B2" w:rsidP="00B31DB1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</w:t>
      </w:r>
    </w:p>
    <w:p w14:paraId="5195D886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7CA069AA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3102888F" w14:textId="77777777" w:rsidR="00A75D66" w:rsidRDefault="00B31DB1" w:rsidP="00B31DB1">
      <w:pPr>
        <w:pStyle w:val="TextBody"/>
        <w:rPr>
          <w:szCs w:val="24"/>
        </w:rPr>
      </w:pPr>
      <w:r>
        <w:rPr>
          <w:szCs w:val="24"/>
        </w:rPr>
        <w:lastRenderedPageBreak/>
        <w:t>Оглавление</w:t>
      </w:r>
    </w:p>
    <w:p w14:paraId="493D9BB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  <w:lang w:val="en-US"/>
        </w:rPr>
        <w:t xml:space="preserve"> </w:t>
      </w:r>
      <w:r>
        <w:rPr>
          <w:szCs w:val="24"/>
        </w:rPr>
        <w:t>ТЗ – 3 стр</w:t>
      </w:r>
    </w:p>
    <w:p w14:paraId="5B8B4CB6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Метод решения – 3 стр</w:t>
      </w:r>
    </w:p>
    <w:p w14:paraId="0A0AD9C8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уководство программисту – 3 стр</w:t>
      </w:r>
    </w:p>
    <w:p w14:paraId="5D518434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еализация программы </w:t>
      </w:r>
      <w:proofErr w:type="gramStart"/>
      <w:r>
        <w:rPr>
          <w:szCs w:val="24"/>
        </w:rPr>
        <w:t>1 – 3</w:t>
      </w:r>
      <w:proofErr w:type="gramEnd"/>
      <w:r>
        <w:rPr>
          <w:szCs w:val="24"/>
        </w:rPr>
        <w:t xml:space="preserve"> стр</w:t>
      </w:r>
    </w:p>
    <w:p w14:paraId="1B49A1B9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абота программы 1 – 4 стр</w:t>
      </w:r>
    </w:p>
    <w:p w14:paraId="72CE001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еализация программы 2 – 6 стр</w:t>
      </w:r>
    </w:p>
    <w:p w14:paraId="63E62993" w14:textId="77777777" w:rsidR="00A75D66" w:rsidRP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2 – 7 стр </w:t>
      </w:r>
    </w:p>
    <w:p w14:paraId="0FD5E7AA" w14:textId="77777777" w:rsidR="00A75D66" w:rsidRDefault="00A75D66" w:rsidP="00A75D66">
      <w:pPr>
        <w:pStyle w:val="TextBody"/>
        <w:rPr>
          <w:szCs w:val="24"/>
        </w:rPr>
      </w:pPr>
    </w:p>
    <w:p w14:paraId="1C251085" w14:textId="77777777" w:rsidR="00A75D66" w:rsidRDefault="00A75D66" w:rsidP="00A75D66">
      <w:pPr>
        <w:pStyle w:val="TextBody"/>
        <w:rPr>
          <w:szCs w:val="24"/>
        </w:rPr>
      </w:pPr>
    </w:p>
    <w:p w14:paraId="54F774CA" w14:textId="77777777" w:rsidR="00A75D66" w:rsidRDefault="00A75D66" w:rsidP="00A75D66">
      <w:pPr>
        <w:pStyle w:val="TextBody"/>
        <w:rPr>
          <w:szCs w:val="24"/>
        </w:rPr>
      </w:pPr>
    </w:p>
    <w:p w14:paraId="3448453F" w14:textId="77777777" w:rsidR="00A75D66" w:rsidRDefault="00A75D66" w:rsidP="00A75D66">
      <w:pPr>
        <w:pStyle w:val="TextBody"/>
        <w:rPr>
          <w:szCs w:val="24"/>
        </w:rPr>
      </w:pPr>
    </w:p>
    <w:p w14:paraId="53954FE3" w14:textId="77777777" w:rsidR="00A75D66" w:rsidRDefault="00A75D66" w:rsidP="00A75D66">
      <w:pPr>
        <w:pStyle w:val="TextBody"/>
        <w:rPr>
          <w:szCs w:val="24"/>
        </w:rPr>
      </w:pPr>
    </w:p>
    <w:p w14:paraId="222694AE" w14:textId="77777777" w:rsidR="00A75D66" w:rsidRDefault="00A75D66" w:rsidP="00A75D66">
      <w:pPr>
        <w:pStyle w:val="TextBody"/>
        <w:rPr>
          <w:szCs w:val="24"/>
        </w:rPr>
      </w:pPr>
    </w:p>
    <w:p w14:paraId="3D228930" w14:textId="77777777" w:rsidR="00A75D66" w:rsidRDefault="00A75D66" w:rsidP="00A75D66">
      <w:pPr>
        <w:pStyle w:val="TextBody"/>
        <w:rPr>
          <w:szCs w:val="24"/>
        </w:rPr>
      </w:pPr>
    </w:p>
    <w:p w14:paraId="70F5D631" w14:textId="77777777" w:rsidR="00A75D66" w:rsidRDefault="00A75D66" w:rsidP="00A75D66">
      <w:pPr>
        <w:pStyle w:val="TextBody"/>
        <w:rPr>
          <w:szCs w:val="24"/>
        </w:rPr>
      </w:pPr>
    </w:p>
    <w:p w14:paraId="22271B40" w14:textId="77777777" w:rsidR="00A75D66" w:rsidRDefault="00A75D66" w:rsidP="00A75D66">
      <w:pPr>
        <w:pStyle w:val="TextBody"/>
        <w:rPr>
          <w:szCs w:val="24"/>
        </w:rPr>
      </w:pPr>
    </w:p>
    <w:p w14:paraId="514D2D0E" w14:textId="77777777" w:rsidR="00A75D66" w:rsidRDefault="00A75D66" w:rsidP="00A75D66">
      <w:pPr>
        <w:pStyle w:val="TextBody"/>
        <w:rPr>
          <w:szCs w:val="24"/>
        </w:rPr>
      </w:pPr>
    </w:p>
    <w:p w14:paraId="18C664E1" w14:textId="77777777" w:rsidR="00A75D66" w:rsidRDefault="00A75D66" w:rsidP="00A75D66">
      <w:pPr>
        <w:pStyle w:val="TextBody"/>
        <w:rPr>
          <w:szCs w:val="24"/>
        </w:rPr>
      </w:pPr>
    </w:p>
    <w:p w14:paraId="0E18C9B5" w14:textId="77777777" w:rsidR="00A75D66" w:rsidRDefault="00A75D66" w:rsidP="00A75D66">
      <w:pPr>
        <w:pStyle w:val="TextBody"/>
        <w:rPr>
          <w:szCs w:val="24"/>
        </w:rPr>
      </w:pPr>
    </w:p>
    <w:p w14:paraId="67FEE08B" w14:textId="77777777" w:rsidR="00A75D66" w:rsidRDefault="00A75D66" w:rsidP="00A75D66">
      <w:pPr>
        <w:pStyle w:val="TextBody"/>
        <w:rPr>
          <w:szCs w:val="24"/>
        </w:rPr>
      </w:pPr>
    </w:p>
    <w:p w14:paraId="37F932C0" w14:textId="77777777" w:rsidR="00A75D66" w:rsidRDefault="00A75D66" w:rsidP="00A75D66">
      <w:pPr>
        <w:pStyle w:val="TextBody"/>
        <w:rPr>
          <w:szCs w:val="24"/>
        </w:rPr>
      </w:pPr>
    </w:p>
    <w:p w14:paraId="6E1CCC0F" w14:textId="77777777" w:rsidR="00A75D66" w:rsidRDefault="00A75D66" w:rsidP="00A75D66">
      <w:pPr>
        <w:pStyle w:val="TextBody"/>
        <w:rPr>
          <w:szCs w:val="24"/>
        </w:rPr>
      </w:pPr>
    </w:p>
    <w:p w14:paraId="61CD5342" w14:textId="77777777" w:rsidR="00A75D66" w:rsidRDefault="00A75D66" w:rsidP="00A75D66">
      <w:pPr>
        <w:pStyle w:val="TextBody"/>
        <w:rPr>
          <w:szCs w:val="24"/>
        </w:rPr>
      </w:pPr>
    </w:p>
    <w:p w14:paraId="1CFFF5E7" w14:textId="77777777" w:rsidR="00A75D66" w:rsidRDefault="00A75D66" w:rsidP="00A75D66">
      <w:pPr>
        <w:pStyle w:val="TextBody"/>
        <w:rPr>
          <w:szCs w:val="24"/>
        </w:rPr>
      </w:pPr>
    </w:p>
    <w:p w14:paraId="22895A1D" w14:textId="77777777" w:rsidR="00A75D66" w:rsidRDefault="00A75D66" w:rsidP="00A75D66">
      <w:pPr>
        <w:pStyle w:val="TextBody"/>
        <w:rPr>
          <w:szCs w:val="24"/>
        </w:rPr>
      </w:pPr>
    </w:p>
    <w:p w14:paraId="0A52D10C" w14:textId="77777777" w:rsidR="00A75D66" w:rsidRDefault="00A75D66" w:rsidP="00A75D66">
      <w:pPr>
        <w:pStyle w:val="TextBody"/>
        <w:rPr>
          <w:szCs w:val="24"/>
        </w:rPr>
      </w:pPr>
    </w:p>
    <w:p w14:paraId="262A69EA" w14:textId="77777777" w:rsidR="00A75D66" w:rsidRDefault="00A75D66" w:rsidP="00A75D66">
      <w:pPr>
        <w:pStyle w:val="TextBody"/>
        <w:rPr>
          <w:szCs w:val="24"/>
        </w:rPr>
      </w:pPr>
    </w:p>
    <w:p w14:paraId="442E0475" w14:textId="77777777" w:rsidR="00B31DB1" w:rsidRDefault="00B31DB1" w:rsidP="00B31DB1">
      <w:pPr>
        <w:pStyle w:val="TextBody"/>
        <w:rPr>
          <w:szCs w:val="24"/>
        </w:rPr>
      </w:pPr>
      <w:r>
        <w:rPr>
          <w:szCs w:val="24"/>
        </w:rPr>
        <w:br/>
      </w:r>
      <w:r>
        <w:rPr>
          <w:szCs w:val="24"/>
        </w:rPr>
        <w:lastRenderedPageBreak/>
        <w:t>1. Техническое задание</w:t>
      </w:r>
    </w:p>
    <w:p w14:paraId="346DDD2A" w14:textId="77777777" w:rsidR="00896050" w:rsidRPr="00896050" w:rsidRDefault="00896050" w:rsidP="00896050">
      <w:pPr>
        <w:rPr>
          <w:sz w:val="28"/>
          <w:szCs w:val="28"/>
        </w:rPr>
      </w:pPr>
      <w:r w:rsidRPr="00896050">
        <w:rPr>
          <w:sz w:val="28"/>
          <w:szCs w:val="28"/>
        </w:rPr>
        <w:t>Сделать перестановку в массиве чисел. Сначала элементы с нечетными индексами, потом с четными</w:t>
      </w:r>
    </w:p>
    <w:p w14:paraId="75CA53DE" w14:textId="77777777" w:rsidR="00896050" w:rsidRDefault="00896050" w:rsidP="00896050"/>
    <w:p w14:paraId="6E007404" w14:textId="77777777" w:rsidR="00D606FC" w:rsidRDefault="00B31DB1" w:rsidP="00D606FC">
      <w:pPr>
        <w:pStyle w:val="TextBody"/>
        <w:rPr>
          <w:szCs w:val="24"/>
        </w:rPr>
      </w:pPr>
      <w:r>
        <w:rPr>
          <w:szCs w:val="24"/>
        </w:rPr>
        <w:t>2. Метод решения</w:t>
      </w:r>
    </w:p>
    <w:p w14:paraId="226FADC6" w14:textId="77777777" w:rsidR="00896050" w:rsidRDefault="00896050" w:rsidP="00D606FC">
      <w:pPr>
        <w:pStyle w:val="TextBody"/>
        <w:rPr>
          <w:szCs w:val="24"/>
        </w:rPr>
      </w:pPr>
      <w:r>
        <w:rPr>
          <w:szCs w:val="24"/>
        </w:rPr>
        <w:t>Метод решения заключается в проходе по всем четным числам и перемещении их в конец массива</w:t>
      </w:r>
    </w:p>
    <w:p w14:paraId="316A4332" w14:textId="77777777" w:rsidR="00D606FC" w:rsidRPr="00D606FC" w:rsidRDefault="00D606FC" w:rsidP="00D606FC">
      <w:pPr>
        <w:pStyle w:val="TextBody"/>
        <w:rPr>
          <w:szCs w:val="24"/>
        </w:rPr>
      </w:pPr>
      <w:r>
        <w:rPr>
          <w:szCs w:val="24"/>
        </w:rPr>
        <w:t xml:space="preserve">3. </w:t>
      </w:r>
      <w:r>
        <w:rPr>
          <w:bCs/>
          <w:szCs w:val="24"/>
        </w:rPr>
        <w:t>Руководство программисту</w:t>
      </w:r>
    </w:p>
    <w:p w14:paraId="54A0ACD4" w14:textId="77777777" w:rsidR="00D606FC" w:rsidRDefault="00D606FC" w:rsidP="00896050">
      <w:pPr>
        <w:pStyle w:val="NormalWeb"/>
        <w:ind w:firstLine="709"/>
        <w:rPr>
          <w:sz w:val="28"/>
          <w:szCs w:val="28"/>
        </w:rPr>
      </w:pPr>
      <w:r w:rsidRPr="008B72A0">
        <w:rPr>
          <w:sz w:val="28"/>
          <w:szCs w:val="28"/>
        </w:rPr>
        <w:t>Начальные данные к программе: адрес нулевого элемента массива (и соответственно сам массив) и его длина</w:t>
      </w:r>
      <w:r w:rsidR="00896050">
        <w:rPr>
          <w:sz w:val="28"/>
          <w:szCs w:val="28"/>
        </w:rPr>
        <w:t xml:space="preserve">. Как в реализации с подпрограммой, так и без длина массива хранится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 xml:space="preserve">1, </w:t>
      </w:r>
      <w:r w:rsidR="00896050">
        <w:rPr>
          <w:sz w:val="28"/>
          <w:szCs w:val="28"/>
        </w:rPr>
        <w:t xml:space="preserve">а адрес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>2.</w:t>
      </w:r>
    </w:p>
    <w:p w14:paraId="33132EC9" w14:textId="77777777" w:rsidR="00896050" w:rsidRPr="00896050" w:rsidRDefault="00896050" w:rsidP="00896050">
      <w:pPr>
        <w:pStyle w:val="NormalWeb"/>
        <w:ind w:firstLine="709"/>
        <w:rPr>
          <w:sz w:val="28"/>
          <w:szCs w:val="28"/>
        </w:rPr>
      </w:pPr>
    </w:p>
    <w:p w14:paraId="01F6B2D5" w14:textId="77777777" w:rsidR="004F5FD4" w:rsidRDefault="00D606FC" w:rsidP="004F5FD4">
      <w:pPr>
        <w:pStyle w:val="TextBody"/>
        <w:rPr>
          <w:szCs w:val="24"/>
        </w:rPr>
      </w:pPr>
      <w:r>
        <w:rPr>
          <w:szCs w:val="24"/>
        </w:rPr>
        <w:t>4</w:t>
      </w:r>
      <w:r w:rsidR="00B31DB1">
        <w:rPr>
          <w:szCs w:val="24"/>
        </w:rPr>
        <w:t>. Реализация программы 1</w:t>
      </w:r>
    </w:p>
    <w:p w14:paraId="703758BD" w14:textId="77777777" w:rsidR="00896050" w:rsidRDefault="00005CFF" w:rsidP="004F5FD4">
      <w:pPr>
        <w:pStyle w:val="TextBody"/>
        <w:rPr>
          <w:noProof/>
          <w:szCs w:val="24"/>
        </w:rPr>
      </w:pPr>
      <w:r>
        <w:rPr>
          <w:noProof/>
          <w:szCs w:val="24"/>
        </w:rPr>
        <w:pict w14:anchorId="283C65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15.8pt;height:394.2pt;visibility:visible">
            <v:imagedata r:id="rId8" o:title=""/>
          </v:shape>
        </w:pict>
      </w:r>
    </w:p>
    <w:p w14:paraId="16542FD2" w14:textId="77777777" w:rsidR="00A75D66" w:rsidRDefault="00A75D66" w:rsidP="004F5FD4">
      <w:pPr>
        <w:pStyle w:val="TextBody"/>
        <w:rPr>
          <w:szCs w:val="24"/>
        </w:rPr>
      </w:pPr>
    </w:p>
    <w:p w14:paraId="36BB37B9" w14:textId="77777777" w:rsidR="004F5FD4" w:rsidRDefault="004F5FD4" w:rsidP="004F5FD4">
      <w:pPr>
        <w:pStyle w:val="TextBody"/>
        <w:rPr>
          <w:bCs/>
          <w:szCs w:val="24"/>
        </w:rPr>
      </w:pPr>
      <w:r>
        <w:rPr>
          <w:szCs w:val="24"/>
        </w:rPr>
        <w:lastRenderedPageBreak/>
        <w:t xml:space="preserve">5. </w:t>
      </w:r>
      <w:r>
        <w:rPr>
          <w:bCs/>
          <w:szCs w:val="24"/>
        </w:rPr>
        <w:t>Работа программы 1</w:t>
      </w:r>
    </w:p>
    <w:p w14:paraId="47558308" w14:textId="77777777" w:rsidR="00896050" w:rsidRDefault="00896050" w:rsidP="004F5FD4">
      <w:pPr>
        <w:pStyle w:val="TextBody"/>
      </w:pPr>
      <w:r>
        <w:fldChar w:fldCharType="begin"/>
      </w:r>
      <w:r>
        <w:instrText xml:space="preserve"> INCLUDEPICTURE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 w:rsidR="00000000">
        <w:fldChar w:fldCharType="separate"/>
      </w:r>
      <w:r w:rsidR="00005CFF">
        <w:pict w14:anchorId="300350B6">
          <v:shape id="_x0000_i1026" type="#_x0000_t75" style="width:479.4pt;height:270pt">
            <v:imagedata r:id="rId9" r:href="rId10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3690A70B" w14:textId="77777777" w:rsidR="00896050" w:rsidRDefault="00673D67" w:rsidP="004F5FD4">
      <w:pPr>
        <w:pStyle w:val="TextBody"/>
      </w:pPr>
      <w:r>
        <w:fldChar w:fldCharType="begin"/>
      </w:r>
      <w:r>
        <w:instrText xml:space="preserve"> INCLUDEPICTURE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 w:rsidR="00000000">
        <w:fldChar w:fldCharType="separate"/>
      </w:r>
      <w:r w:rsidR="00005CFF">
        <w:pict w14:anchorId="0A3C2146">
          <v:shape id="_x0000_i1027" type="#_x0000_t75" style="width:479.4pt;height:270pt">
            <v:imagedata r:id="rId11" r:href="rId12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6665225E" w14:textId="77777777" w:rsidR="00673D67" w:rsidRDefault="00673D67" w:rsidP="004F5FD4">
      <w:pPr>
        <w:pStyle w:val="TextBody"/>
      </w:pPr>
    </w:p>
    <w:p w14:paraId="50E45407" w14:textId="77777777" w:rsidR="00673D67" w:rsidRDefault="00673D67" w:rsidP="004F5FD4">
      <w:pPr>
        <w:pStyle w:val="TextBody"/>
      </w:pPr>
    </w:p>
    <w:p w14:paraId="62786F40" w14:textId="77777777" w:rsidR="00673D67" w:rsidRDefault="00673D67" w:rsidP="004F5FD4">
      <w:pPr>
        <w:pStyle w:val="TextBody"/>
      </w:pPr>
    </w:p>
    <w:p w14:paraId="4150DADE" w14:textId="77777777" w:rsidR="00673D67" w:rsidRDefault="00673D67" w:rsidP="004F5FD4">
      <w:pPr>
        <w:pStyle w:val="TextBody"/>
      </w:pPr>
    </w:p>
    <w:p w14:paraId="55E950B6" w14:textId="77777777" w:rsidR="00673D67" w:rsidRDefault="00673D67" w:rsidP="004F5FD4">
      <w:pPr>
        <w:pStyle w:val="TextBody"/>
      </w:pPr>
    </w:p>
    <w:p w14:paraId="72CA3CB1" w14:textId="77777777" w:rsidR="00673D67" w:rsidRDefault="00673D67" w:rsidP="004F5FD4">
      <w:pPr>
        <w:pStyle w:val="TextBody"/>
      </w:pPr>
      <w:r>
        <w:lastRenderedPageBreak/>
        <w:t>Результаты работы программы</w:t>
      </w:r>
    </w:p>
    <w:p w14:paraId="538745B1" w14:textId="77777777" w:rsidR="00673D67" w:rsidRDefault="00673D67" w:rsidP="004F5FD4">
      <w:pPr>
        <w:pStyle w:val="TextBody"/>
      </w:pPr>
      <w:r>
        <w:fldChar w:fldCharType="begin"/>
      </w:r>
      <w:r>
        <w:instrText xml:space="preserve"> INCLUDEPICTURE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 w:rsidR="00000000">
        <w:fldChar w:fldCharType="separate"/>
      </w:r>
      <w:r w:rsidR="00005CFF">
        <w:pict w14:anchorId="3FD53506">
          <v:shape id="_x0000_i1028" type="#_x0000_t75" style="width:4in;height:381.6pt">
            <v:imagedata r:id="rId13" r:href="rId14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078966A7" w14:textId="77777777" w:rsidR="00673D67" w:rsidRDefault="00673D67" w:rsidP="004F5FD4">
      <w:pPr>
        <w:pStyle w:val="TextBody"/>
        <w:rPr>
          <w:bCs/>
          <w:szCs w:val="24"/>
        </w:rPr>
      </w:pPr>
      <w:r>
        <w:fldChar w:fldCharType="begin"/>
      </w:r>
      <w:r>
        <w:instrText xml:space="preserve"> INCLUDEPICTURE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 w:rsidR="00000000">
        <w:fldChar w:fldCharType="separate"/>
      </w:r>
      <w:r w:rsidR="00005CFF">
        <w:pict w14:anchorId="716002AA">
          <v:shape id="_x0000_i1029" type="#_x0000_t75" style="width:269.4pt;height:270.6pt">
            <v:imagedata r:id="rId15" r:href="rId16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3D33D5DB" w14:textId="77777777" w:rsidR="00896050" w:rsidRDefault="00896050" w:rsidP="004F5FD4">
      <w:pPr>
        <w:pStyle w:val="TextBody"/>
        <w:rPr>
          <w:bCs/>
          <w:szCs w:val="24"/>
        </w:rPr>
      </w:pPr>
    </w:p>
    <w:p w14:paraId="08A00D73" w14:textId="77777777" w:rsidR="00896050" w:rsidRPr="004F5FD4" w:rsidRDefault="00896050" w:rsidP="004F5FD4">
      <w:pPr>
        <w:pStyle w:val="TextBody"/>
        <w:rPr>
          <w:szCs w:val="24"/>
        </w:rPr>
      </w:pPr>
    </w:p>
    <w:p w14:paraId="7F30B4EA" w14:textId="77777777" w:rsidR="00B31DB1" w:rsidRDefault="004F5FD4" w:rsidP="00B31DB1">
      <w:pPr>
        <w:pStyle w:val="TextBody"/>
        <w:rPr>
          <w:bCs/>
          <w:szCs w:val="24"/>
        </w:rPr>
      </w:pPr>
      <w:r>
        <w:rPr>
          <w:szCs w:val="24"/>
        </w:rPr>
        <w:t>6</w:t>
      </w:r>
      <w:r w:rsidR="00B31DB1">
        <w:rPr>
          <w:szCs w:val="24"/>
        </w:rPr>
        <w:t xml:space="preserve">. </w:t>
      </w:r>
      <w:r w:rsidR="00B31DB1">
        <w:rPr>
          <w:bCs/>
          <w:szCs w:val="24"/>
        </w:rPr>
        <w:t xml:space="preserve">Реализация </w:t>
      </w:r>
      <w:r w:rsidR="00B31DB1">
        <w:rPr>
          <w:szCs w:val="24"/>
        </w:rPr>
        <w:t xml:space="preserve">программы 2 </w:t>
      </w:r>
      <w:r w:rsidR="00B31DB1">
        <w:rPr>
          <w:bCs/>
          <w:szCs w:val="24"/>
        </w:rPr>
        <w:t>с подпрограммой</w:t>
      </w:r>
    </w:p>
    <w:p w14:paraId="0A99616F" w14:textId="1EF96CB4" w:rsidR="00896050" w:rsidRDefault="00005CFF" w:rsidP="00B31DB1">
      <w:pPr>
        <w:pStyle w:val="TextBody"/>
        <w:rPr>
          <w:noProof/>
          <w:szCs w:val="24"/>
        </w:rPr>
      </w:pPr>
      <w:r w:rsidRPr="00005CFF">
        <w:rPr>
          <w:noProof/>
          <w:szCs w:val="24"/>
        </w:rPr>
        <w:pict w14:anchorId="2B23FEF9">
          <v:shape id="_x0000_i1038" type="#_x0000_t75" style="width:408.6pt;height:459.6pt;visibility:visible;mso-wrap-style:square">
            <v:imagedata r:id="rId17" o:title=""/>
          </v:shape>
        </w:pict>
      </w:r>
    </w:p>
    <w:p w14:paraId="393B8C82" w14:textId="77777777" w:rsidR="00896050" w:rsidRPr="00B31DB1" w:rsidRDefault="00005CFF" w:rsidP="00B31DB1">
      <w:pPr>
        <w:pStyle w:val="TextBody"/>
        <w:rPr>
          <w:szCs w:val="24"/>
        </w:rPr>
      </w:pPr>
      <w:r>
        <w:rPr>
          <w:noProof/>
          <w:szCs w:val="24"/>
        </w:rPr>
        <w:lastRenderedPageBreak/>
        <w:pict w14:anchorId="10BE2466">
          <v:shape id="_x0000_i1031" type="#_x0000_t75" style="width:481.8pt;height:343.2pt;visibility:visible">
            <v:imagedata r:id="rId18" o:title=""/>
          </v:shape>
        </w:pict>
      </w:r>
    </w:p>
    <w:p w14:paraId="3C8A1F02" w14:textId="77777777" w:rsidR="00B31DB1" w:rsidRDefault="008274C6" w:rsidP="00B31DB1">
      <w:pPr>
        <w:pStyle w:val="TextBody"/>
        <w:rPr>
          <w:bCs/>
          <w:szCs w:val="24"/>
        </w:rPr>
      </w:pPr>
      <w:r>
        <w:rPr>
          <w:szCs w:val="24"/>
        </w:rPr>
        <w:t xml:space="preserve">7. </w:t>
      </w:r>
      <w:r>
        <w:rPr>
          <w:bCs/>
          <w:szCs w:val="24"/>
        </w:rPr>
        <w:t>Работа программы 2</w:t>
      </w:r>
    </w:p>
    <w:p w14:paraId="19D46A05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 w:rsidR="00000000">
        <w:fldChar w:fldCharType="separate"/>
      </w:r>
      <w:r w:rsidR="00005CFF">
        <w:pict w14:anchorId="69870D28">
          <v:shape id="_x0000_i1032" type="#_x0000_t75" style="width:482.4pt;height:270.6pt">
            <v:imagedata r:id="rId19" r:href="rId20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04F3F093" w14:textId="77777777" w:rsidR="00673D67" w:rsidRDefault="00673D67" w:rsidP="00B31DB1">
      <w:pPr>
        <w:pStyle w:val="TextBody"/>
      </w:pPr>
      <w:r>
        <w:lastRenderedPageBreak/>
        <w:fldChar w:fldCharType="begin"/>
      </w:r>
      <w:r>
        <w:instrText xml:space="preserve"> INCLUDEPICTURE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 w:rsidR="00000000">
        <w:fldChar w:fldCharType="separate"/>
      </w:r>
      <w:r w:rsidR="00005CFF">
        <w:pict w14:anchorId="7D10A8E5">
          <v:shape id="_x0000_i1033" type="#_x0000_t75" style="width:482.4pt;height:271.2pt">
            <v:imagedata r:id="rId21" r:href="rId22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1D60F811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 w:rsidR="00000000">
        <w:fldChar w:fldCharType="separate"/>
      </w:r>
      <w:r w:rsidR="00005CFF">
        <w:pict w14:anchorId="032C5294">
          <v:shape id="_x0000_i1034" type="#_x0000_t75" style="width:486.6pt;height:273.6pt">
            <v:imagedata r:id="rId23" r:href="rId24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2C1974A6" w14:textId="77777777" w:rsidR="00673D67" w:rsidRDefault="00673D67" w:rsidP="00B31DB1">
      <w:pPr>
        <w:pStyle w:val="TextBody"/>
      </w:pPr>
    </w:p>
    <w:p w14:paraId="679CE14A" w14:textId="77777777" w:rsidR="00673D67" w:rsidRDefault="00673D67" w:rsidP="00B31DB1">
      <w:pPr>
        <w:pStyle w:val="TextBody"/>
      </w:pPr>
    </w:p>
    <w:p w14:paraId="087BBDAF" w14:textId="77777777" w:rsidR="00673D67" w:rsidRDefault="00673D67" w:rsidP="00B31DB1">
      <w:pPr>
        <w:pStyle w:val="TextBody"/>
      </w:pPr>
    </w:p>
    <w:p w14:paraId="0E28A856" w14:textId="77777777" w:rsidR="00673D67" w:rsidRDefault="00673D67" w:rsidP="00B31DB1">
      <w:pPr>
        <w:pStyle w:val="TextBody"/>
      </w:pPr>
    </w:p>
    <w:p w14:paraId="48CEA2D7" w14:textId="77777777" w:rsidR="00673D67" w:rsidRDefault="00673D67" w:rsidP="00B31DB1">
      <w:pPr>
        <w:pStyle w:val="TextBody"/>
      </w:pPr>
    </w:p>
    <w:p w14:paraId="3A49E367" w14:textId="77777777" w:rsidR="00673D67" w:rsidRDefault="00673D67" w:rsidP="00B31DB1">
      <w:pPr>
        <w:pStyle w:val="TextBody"/>
      </w:pPr>
    </w:p>
    <w:p w14:paraId="3FA5C354" w14:textId="77777777" w:rsidR="00673D67" w:rsidRDefault="00673D67" w:rsidP="00B31DB1">
      <w:pPr>
        <w:pStyle w:val="TextBody"/>
      </w:pPr>
      <w:r>
        <w:lastRenderedPageBreak/>
        <w:t>Результаты работы программы</w:t>
      </w:r>
    </w:p>
    <w:p w14:paraId="55435058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 w:rsidR="00000000">
        <w:fldChar w:fldCharType="separate"/>
      </w:r>
      <w:r w:rsidR="00005CFF">
        <w:pict w14:anchorId="5668B521">
          <v:shape id="_x0000_i1035" type="#_x0000_t75" style="width:279.6pt;height:381.6pt">
            <v:imagedata r:id="rId25" r:href="rId26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p w14:paraId="126E3037" w14:textId="77777777" w:rsidR="00F91265" w:rsidRPr="00A75D66" w:rsidRDefault="00A75D66" w:rsidP="00A75D66">
      <w:pPr>
        <w:pStyle w:val="TextBody"/>
        <w:rPr>
          <w:szCs w:val="24"/>
        </w:rPr>
      </w:pPr>
      <w:r>
        <w:fldChar w:fldCharType="begin"/>
      </w:r>
      <w:r>
        <w:instrText xml:space="preserve"> INCLUDEPICTURE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 w:rsidR="00000000">
        <w:fldChar w:fldCharType="separate"/>
      </w:r>
      <w:r w:rsidR="00005CFF">
        <w:pict w14:anchorId="09F9AA21">
          <v:shape id="_x0000_i1036" type="#_x0000_t75" style="width:277.8pt;height:270pt">
            <v:imagedata r:id="rId27" r:href="rId28"/>
          </v:shape>
        </w:pict>
      </w:r>
      <w:r w:rsidR="00000000">
        <w:fldChar w:fldCharType="end"/>
      </w:r>
      <w:r>
        <w:fldChar w:fldCharType="end"/>
      </w:r>
      <w:r>
        <w:fldChar w:fldCharType="end"/>
      </w:r>
    </w:p>
    <w:sectPr w:rsidR="00F91265" w:rsidRPr="00A75D66" w:rsidSect="00390AB7">
      <w:footerReference w:type="default" r:id="rId29"/>
      <w:type w:val="continuous"/>
      <w:pgSz w:w="11906" w:h="16838"/>
      <w:pgMar w:top="1134" w:right="1134" w:bottom="1693" w:left="1134" w:header="720" w:footer="1134" w:gutter="0"/>
      <w:cols w:space="720"/>
      <w:formProt w:val="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4882E" w14:textId="77777777" w:rsidR="00986F7B" w:rsidRDefault="00986F7B">
      <w:r>
        <w:separator/>
      </w:r>
    </w:p>
  </w:endnote>
  <w:endnote w:type="continuationSeparator" w:id="0">
    <w:p w14:paraId="42126FF8" w14:textId="77777777" w:rsidR="00986F7B" w:rsidRDefault="00986F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543E8" w14:textId="77777777" w:rsidR="00F91265" w:rsidRDefault="00390AB7">
    <w:pPr>
      <w:pStyle w:val="Footer"/>
      <w:jc w:val="center"/>
    </w:pPr>
    <w:r>
      <w:fldChar w:fldCharType="begin"/>
    </w:r>
    <w:r w:rsidR="00F91265">
      <w:instrText xml:space="preserve"> PAGE </w:instrText>
    </w:r>
    <w:r>
      <w:fldChar w:fldCharType="separate"/>
    </w:r>
    <w:r w:rsidR="008274C6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142A9" w14:textId="77777777" w:rsidR="00986F7B" w:rsidRDefault="00986F7B">
      <w:r>
        <w:rPr>
          <w:kern w:val="0"/>
          <w:lang w:eastAsia="ru-RU" w:bidi="ar-SA"/>
        </w:rPr>
        <w:separator/>
      </w:r>
    </w:p>
  </w:footnote>
  <w:footnote w:type="continuationSeparator" w:id="0">
    <w:p w14:paraId="2EAF3257" w14:textId="77777777" w:rsidR="00986F7B" w:rsidRDefault="00986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/>
      </w:rPr>
    </w:lvl>
    <w:lvl w:ilvl="1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/>
      </w:rPr>
    </w:lvl>
    <w:lvl w:ilvl="2">
      <w:start w:val="1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/>
      </w:rPr>
    </w:lvl>
    <w:lvl w:ilvl="3">
      <w:start w:val="1"/>
      <w:numFmt w:val="bullet"/>
      <w:lvlText w:val="–"/>
      <w:lvlJc w:val="left"/>
      <w:pPr>
        <w:ind w:left="1800" w:hanging="360"/>
      </w:pPr>
      <w:rPr>
        <w:rFonts w:ascii="Times New Roman" w:eastAsia="Times New Roman" w:hAnsi="Times New Roman"/>
      </w:rPr>
    </w:lvl>
    <w:lvl w:ilvl="4">
      <w:start w:val="1"/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Times New Roman" w:eastAsia="Times New Roman" w:hAnsi="Times New Roman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Times New Roman" w:eastAsia="Times New Roman" w:hAnsi="Times New Roman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Times New Roman" w:eastAsia="Times New Roman" w:hAnsi="Times New Roman"/>
      </w:rPr>
    </w:lvl>
  </w:abstractNum>
  <w:abstractNum w:abstractNumId="2" w15:restartNumberingAfterBreak="0">
    <w:nsid w:val="12754466"/>
    <w:multiLevelType w:val="hybridMultilevel"/>
    <w:tmpl w:val="C332F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86739"/>
    <w:multiLevelType w:val="hybridMultilevel"/>
    <w:tmpl w:val="CAE8A9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03219">
    <w:abstractNumId w:val="0"/>
  </w:num>
  <w:num w:numId="2" w16cid:durableId="1539317736">
    <w:abstractNumId w:val="1"/>
  </w:num>
  <w:num w:numId="3" w16cid:durableId="805856229">
    <w:abstractNumId w:val="3"/>
  </w:num>
  <w:num w:numId="4" w16cid:durableId="541014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oNotTrackMoves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YwMrKwMDMzNzRV0lEKTi0uzszPAykwrwUAJSQI5CwAAAA="/>
  </w:docVars>
  <w:rsids>
    <w:rsidRoot w:val="00840B4A"/>
    <w:rsid w:val="0000008E"/>
    <w:rsid w:val="00005CFF"/>
    <w:rsid w:val="00073851"/>
    <w:rsid w:val="00075901"/>
    <w:rsid w:val="001105AA"/>
    <w:rsid w:val="00150F74"/>
    <w:rsid w:val="001C64E6"/>
    <w:rsid w:val="001D0E20"/>
    <w:rsid w:val="001D1141"/>
    <w:rsid w:val="001F01EE"/>
    <w:rsid w:val="001F107C"/>
    <w:rsid w:val="002B232F"/>
    <w:rsid w:val="002B491B"/>
    <w:rsid w:val="002E65DE"/>
    <w:rsid w:val="00312B17"/>
    <w:rsid w:val="00387628"/>
    <w:rsid w:val="00390AB7"/>
    <w:rsid w:val="003F4440"/>
    <w:rsid w:val="00405FD1"/>
    <w:rsid w:val="00476886"/>
    <w:rsid w:val="00476947"/>
    <w:rsid w:val="00481079"/>
    <w:rsid w:val="00490CD1"/>
    <w:rsid w:val="00491504"/>
    <w:rsid w:val="004F5FD4"/>
    <w:rsid w:val="00574BBF"/>
    <w:rsid w:val="00577C87"/>
    <w:rsid w:val="0058033C"/>
    <w:rsid w:val="00592B1C"/>
    <w:rsid w:val="005956C5"/>
    <w:rsid w:val="005A5D22"/>
    <w:rsid w:val="005A6976"/>
    <w:rsid w:val="005D6A62"/>
    <w:rsid w:val="00640567"/>
    <w:rsid w:val="00673D67"/>
    <w:rsid w:val="00675401"/>
    <w:rsid w:val="006D0421"/>
    <w:rsid w:val="006D46C3"/>
    <w:rsid w:val="006D5105"/>
    <w:rsid w:val="0071033F"/>
    <w:rsid w:val="007235C3"/>
    <w:rsid w:val="0073694F"/>
    <w:rsid w:val="007372A2"/>
    <w:rsid w:val="007A3814"/>
    <w:rsid w:val="007C4931"/>
    <w:rsid w:val="007D4746"/>
    <w:rsid w:val="007F384E"/>
    <w:rsid w:val="008274C6"/>
    <w:rsid w:val="00840B4A"/>
    <w:rsid w:val="00855D79"/>
    <w:rsid w:val="00875451"/>
    <w:rsid w:val="00890658"/>
    <w:rsid w:val="00896050"/>
    <w:rsid w:val="008B72A0"/>
    <w:rsid w:val="008E1F66"/>
    <w:rsid w:val="008E57AC"/>
    <w:rsid w:val="00903A06"/>
    <w:rsid w:val="0092387B"/>
    <w:rsid w:val="0094721B"/>
    <w:rsid w:val="009544D7"/>
    <w:rsid w:val="00960406"/>
    <w:rsid w:val="00986F7B"/>
    <w:rsid w:val="009E00F3"/>
    <w:rsid w:val="00A10266"/>
    <w:rsid w:val="00A24951"/>
    <w:rsid w:val="00A273B2"/>
    <w:rsid w:val="00A44873"/>
    <w:rsid w:val="00A5106E"/>
    <w:rsid w:val="00A75D66"/>
    <w:rsid w:val="00A77744"/>
    <w:rsid w:val="00AC0FAE"/>
    <w:rsid w:val="00AE5706"/>
    <w:rsid w:val="00AE64A4"/>
    <w:rsid w:val="00AF2461"/>
    <w:rsid w:val="00B31DB1"/>
    <w:rsid w:val="00B470C3"/>
    <w:rsid w:val="00B63E3D"/>
    <w:rsid w:val="00B95F85"/>
    <w:rsid w:val="00BB097A"/>
    <w:rsid w:val="00BD054D"/>
    <w:rsid w:val="00BD6BA4"/>
    <w:rsid w:val="00C8068F"/>
    <w:rsid w:val="00C9260C"/>
    <w:rsid w:val="00CC4BFC"/>
    <w:rsid w:val="00CD504F"/>
    <w:rsid w:val="00D1160D"/>
    <w:rsid w:val="00D2151F"/>
    <w:rsid w:val="00D5295B"/>
    <w:rsid w:val="00D606FC"/>
    <w:rsid w:val="00DD00F1"/>
    <w:rsid w:val="00DD2B9A"/>
    <w:rsid w:val="00DD6534"/>
    <w:rsid w:val="00E016F0"/>
    <w:rsid w:val="00E1559E"/>
    <w:rsid w:val="00E22029"/>
    <w:rsid w:val="00E5543E"/>
    <w:rsid w:val="00E6366C"/>
    <w:rsid w:val="00EB566D"/>
    <w:rsid w:val="00EE64CD"/>
    <w:rsid w:val="00F05CBF"/>
    <w:rsid w:val="00F322E5"/>
    <w:rsid w:val="00F35FFA"/>
    <w:rsid w:val="00F50CCE"/>
    <w:rsid w:val="00F61906"/>
    <w:rsid w:val="00F91265"/>
    <w:rsid w:val="00FC71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73964"/>
  <w15:chartTrackingRefBased/>
  <w15:docId w15:val="{DD70C7EC-F49B-41C2-BBEE-7C5AE7ED1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AB7"/>
    <w:pPr>
      <w:widowControl w:val="0"/>
      <w:suppressAutoHyphens/>
      <w:autoSpaceDN w:val="0"/>
      <w:adjustRightInd w:val="0"/>
    </w:pPr>
    <w:rPr>
      <w:rFonts w:ascii="Times New Roman" w:hAnsi="Times New Roman"/>
      <w:kern w:val="1"/>
      <w:sz w:val="24"/>
      <w:szCs w:val="24"/>
      <w:lang w:eastAsia="zh-CN" w:bidi="hi-IN"/>
    </w:rPr>
  </w:style>
  <w:style w:type="paragraph" w:styleId="Heading1">
    <w:name w:val="heading 1"/>
    <w:basedOn w:val="Title"/>
    <w:next w:val="TextBody"/>
    <w:link w:val="Heading1Char"/>
    <w:uiPriority w:val="9"/>
    <w:qFormat/>
    <w:rsid w:val="00390AB7"/>
    <w:pPr>
      <w:outlineLvl w:val="0"/>
    </w:pPr>
    <w:rPr>
      <w:kern w:val="32"/>
    </w:rPr>
  </w:style>
  <w:style w:type="paragraph" w:styleId="Heading2">
    <w:name w:val="heading 2"/>
    <w:basedOn w:val="Title"/>
    <w:next w:val="TextBody"/>
    <w:link w:val="Heading2Char"/>
    <w:uiPriority w:val="9"/>
    <w:qFormat/>
    <w:rsid w:val="00390AB7"/>
    <w:pPr>
      <w:outlineLvl w:val="1"/>
    </w:pPr>
    <w:rPr>
      <w:i/>
      <w:iCs/>
      <w:kern w:val="1"/>
      <w:sz w:val="25"/>
      <w:szCs w:val="25"/>
    </w:rPr>
  </w:style>
  <w:style w:type="paragraph" w:styleId="Heading3">
    <w:name w:val="heading 3"/>
    <w:basedOn w:val="Title"/>
    <w:next w:val="TextBody"/>
    <w:link w:val="Heading3Char"/>
    <w:uiPriority w:val="9"/>
    <w:qFormat/>
    <w:rsid w:val="00390AB7"/>
    <w:pPr>
      <w:numPr>
        <w:ilvl w:val="2"/>
      </w:numPr>
      <w:outlineLvl w:val="2"/>
    </w:pPr>
    <w:rPr>
      <w:kern w:val="1"/>
      <w:sz w:val="23"/>
      <w:szCs w:val="23"/>
    </w:rPr>
  </w:style>
  <w:style w:type="paragraph" w:styleId="Heading4">
    <w:name w:val="heading 4"/>
    <w:basedOn w:val="Title"/>
    <w:next w:val="TextBody"/>
    <w:link w:val="Heading4Char"/>
    <w:uiPriority w:val="9"/>
    <w:qFormat/>
    <w:rsid w:val="00390AB7"/>
    <w:pPr>
      <w:numPr>
        <w:ilvl w:val="3"/>
      </w:numPr>
      <w:outlineLvl w:val="3"/>
    </w:pPr>
    <w:rPr>
      <w:rFonts w:ascii="Calibri" w:hAnsi="Calibri"/>
      <w:kern w:val="1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90AB7"/>
    <w:rPr>
      <w:rFonts w:ascii="Calibri Light" w:eastAsia="Times New Roman" w:hAnsi="Calibri Light" w:cs="Mangal"/>
      <w:b/>
      <w:bCs/>
      <w:kern w:val="32"/>
      <w:sz w:val="29"/>
      <w:szCs w:val="29"/>
      <w:lang w:val="x-none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sid w:val="00390AB7"/>
    <w:rPr>
      <w:rFonts w:ascii="Calibri Light" w:eastAsia="Times New Roman" w:hAnsi="Calibri Light" w:cs="Mangal"/>
      <w:b/>
      <w:bCs/>
      <w:i/>
      <w:iCs/>
      <w:kern w:val="1"/>
      <w:sz w:val="25"/>
      <w:szCs w:val="25"/>
      <w:lang w:val="x-none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sid w:val="00390AB7"/>
    <w:rPr>
      <w:rFonts w:ascii="Calibri Light" w:eastAsia="Times New Roman" w:hAnsi="Calibri Light" w:cs="Mangal"/>
      <w:b/>
      <w:bCs/>
      <w:kern w:val="1"/>
      <w:sz w:val="23"/>
      <w:szCs w:val="23"/>
      <w:lang w:val="x-none" w:eastAsia="zh-CN" w:bidi="hi-IN"/>
    </w:rPr>
  </w:style>
  <w:style w:type="character" w:customStyle="1" w:styleId="Heading4Char">
    <w:name w:val="Heading 4 Char"/>
    <w:link w:val="Heading4"/>
    <w:uiPriority w:val="9"/>
    <w:semiHidden/>
    <w:locked/>
    <w:rsid w:val="00390AB7"/>
    <w:rPr>
      <w:rFonts w:cs="Mangal"/>
      <w:b/>
      <w:bCs/>
      <w:kern w:val="1"/>
      <w:sz w:val="25"/>
      <w:szCs w:val="25"/>
      <w:lang w:val="x-none" w:eastAsia="zh-CN" w:bidi="hi-IN"/>
    </w:rPr>
  </w:style>
  <w:style w:type="character" w:customStyle="1" w:styleId="NumberingSymbols">
    <w:name w:val="Numbering Symbols"/>
    <w:uiPriority w:val="99"/>
    <w:rsid w:val="00390AB7"/>
  </w:style>
  <w:style w:type="character" w:customStyle="1" w:styleId="Bullets">
    <w:name w:val="Bullets"/>
    <w:uiPriority w:val="99"/>
    <w:rsid w:val="00390AB7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rsid w:val="00390AB7"/>
    <w:pPr>
      <w:keepNext/>
      <w:suppressAutoHyphens w:val="0"/>
      <w:autoSpaceDE w:val="0"/>
      <w:spacing w:before="240" w:after="120"/>
    </w:pPr>
    <w:rPr>
      <w:rFonts w:ascii="Arial" w:cs="Arial"/>
      <w:kern w:val="0"/>
      <w:sz w:val="28"/>
      <w:szCs w:val="28"/>
      <w:lang w:eastAsia="ru-RU" w:bidi="ar-SA"/>
    </w:rPr>
  </w:style>
  <w:style w:type="paragraph" w:customStyle="1" w:styleId="TextBody">
    <w:name w:val="Text Body"/>
    <w:basedOn w:val="Normal"/>
    <w:uiPriority w:val="99"/>
    <w:rsid w:val="00390AB7"/>
    <w:pPr>
      <w:suppressAutoHyphens w:val="0"/>
      <w:autoSpaceDE w:val="0"/>
      <w:spacing w:line="360" w:lineRule="auto"/>
      <w:jc w:val="both"/>
    </w:pPr>
    <w:rPr>
      <w:kern w:val="0"/>
      <w:sz w:val="28"/>
      <w:szCs w:val="28"/>
      <w:lang w:eastAsia="ru-RU" w:bidi="ar-SA"/>
    </w:rPr>
  </w:style>
  <w:style w:type="paragraph" w:styleId="Title">
    <w:name w:val="Title"/>
    <w:basedOn w:val="Normal"/>
    <w:next w:val="TextBody"/>
    <w:link w:val="TitleChar"/>
    <w:uiPriority w:val="10"/>
    <w:qFormat/>
    <w:rsid w:val="00390AB7"/>
    <w:pPr>
      <w:keepNext/>
      <w:suppressAutoHyphens w:val="0"/>
      <w:autoSpaceDE w:val="0"/>
      <w:spacing w:before="240" w:after="120"/>
    </w:pPr>
    <w:rPr>
      <w:rFonts w:ascii="Calibri Light" w:hAnsi="Calibri Light" w:cs="Mangal"/>
      <w:b/>
      <w:bCs/>
      <w:kern w:val="28"/>
      <w:sz w:val="29"/>
      <w:szCs w:val="29"/>
      <w:lang w:val="x-none"/>
    </w:rPr>
  </w:style>
  <w:style w:type="character" w:customStyle="1" w:styleId="TitleChar">
    <w:name w:val="Title Char"/>
    <w:link w:val="Title"/>
    <w:uiPriority w:val="10"/>
    <w:locked/>
    <w:rsid w:val="00390AB7"/>
    <w:rPr>
      <w:rFonts w:ascii="Calibri Light" w:eastAsia="Times New Roman" w:hAnsi="Calibri Light" w:cs="Mangal"/>
      <w:b/>
      <w:bCs/>
      <w:kern w:val="28"/>
      <w:sz w:val="29"/>
      <w:szCs w:val="29"/>
      <w:lang w:val="x-none" w:eastAsia="zh-CN" w:bidi="hi-IN"/>
    </w:rPr>
  </w:style>
  <w:style w:type="paragraph" w:styleId="Subtitle">
    <w:name w:val="Subtitle"/>
    <w:basedOn w:val="Heading"/>
    <w:next w:val="TextBody"/>
    <w:link w:val="SubtitleChar"/>
    <w:uiPriority w:val="11"/>
    <w:qFormat/>
    <w:rsid w:val="00390AB7"/>
    <w:pPr>
      <w:jc w:val="center"/>
    </w:pPr>
    <w:rPr>
      <w:rFonts w:ascii="Calibri Light" w:hAnsi="Calibri Light" w:cs="Mangal"/>
      <w:kern w:val="1"/>
      <w:sz w:val="21"/>
      <w:szCs w:val="21"/>
      <w:lang w:val="x-none" w:eastAsia="zh-CN" w:bidi="hi-IN"/>
    </w:rPr>
  </w:style>
  <w:style w:type="character" w:customStyle="1" w:styleId="SubtitleChar">
    <w:name w:val="Subtitle Char"/>
    <w:link w:val="Subtitle"/>
    <w:uiPriority w:val="11"/>
    <w:locked/>
    <w:rsid w:val="00390AB7"/>
    <w:rPr>
      <w:rFonts w:ascii="Calibri Light" w:eastAsia="Times New Roman" w:hAnsi="Calibri Light" w:cs="Mangal"/>
      <w:kern w:val="1"/>
      <w:sz w:val="21"/>
      <w:szCs w:val="21"/>
      <w:lang w:val="x-none" w:eastAsia="zh-CN" w:bidi="hi-IN"/>
    </w:rPr>
  </w:style>
  <w:style w:type="paragraph" w:styleId="List">
    <w:name w:val="List"/>
    <w:basedOn w:val="TextBody"/>
    <w:uiPriority w:val="99"/>
    <w:rsid w:val="00390AB7"/>
  </w:style>
  <w:style w:type="paragraph" w:styleId="Caption">
    <w:name w:val="caption"/>
    <w:basedOn w:val="Normal"/>
    <w:uiPriority w:val="99"/>
    <w:qFormat/>
    <w:rsid w:val="00390AB7"/>
    <w:pPr>
      <w:suppressLineNumbers/>
      <w:suppressAutoHyphens w:val="0"/>
      <w:autoSpaceDE w:val="0"/>
      <w:spacing w:before="120" w:after="120"/>
    </w:pPr>
    <w:rPr>
      <w:i/>
      <w:iCs/>
      <w:kern w:val="0"/>
      <w:lang w:eastAsia="ru-RU" w:bidi="ar-SA"/>
    </w:rPr>
  </w:style>
  <w:style w:type="paragraph" w:customStyle="1" w:styleId="Index">
    <w:name w:val="Index"/>
    <w:basedOn w:val="Normal"/>
    <w:uiPriority w:val="99"/>
    <w:rsid w:val="00390AB7"/>
    <w:pPr>
      <w:suppressLineNumbers/>
      <w:suppressAutoHyphens w:val="0"/>
      <w:autoSpaceDE w:val="0"/>
    </w:pPr>
    <w:rPr>
      <w:kern w:val="0"/>
      <w:lang w:eastAsia="ru-RU" w:bidi="ar-SA"/>
    </w:rPr>
  </w:style>
  <w:style w:type="paragraph" w:styleId="Footer">
    <w:name w:val="footer"/>
    <w:basedOn w:val="Normal"/>
    <w:link w:val="FooterChar"/>
    <w:uiPriority w:val="99"/>
    <w:rsid w:val="00390AB7"/>
    <w:pPr>
      <w:suppressLineNumbers/>
      <w:tabs>
        <w:tab w:val="center" w:pos="4819"/>
        <w:tab w:val="right" w:pos="9638"/>
      </w:tabs>
      <w:suppressAutoHyphens w:val="0"/>
      <w:autoSpaceDE w:val="0"/>
    </w:pPr>
    <w:rPr>
      <w:rFonts w:cs="Mangal"/>
      <w:sz w:val="21"/>
      <w:szCs w:val="21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390AB7"/>
    <w:rPr>
      <w:rFonts w:ascii="Times New Roman" w:hAnsi="Times New Roman" w:cs="Mangal"/>
      <w:kern w:val="1"/>
      <w:sz w:val="21"/>
      <w:szCs w:val="21"/>
      <w:lang w:val="x-none" w:eastAsia="zh-CN" w:bidi="hi-IN"/>
    </w:rPr>
  </w:style>
  <w:style w:type="paragraph" w:customStyle="1" w:styleId="cff3edeaf2eef2f7b8f2e0">
    <w:name w:val="Пcfуf3нedкeaтf2 оeeтf2чf7ёb8тf2аe0"/>
    <w:basedOn w:val="TextBody"/>
    <w:next w:val="d2e5eaf1f2eef2f7b8f2e0"/>
    <w:uiPriority w:val="99"/>
    <w:rsid w:val="00390AB7"/>
    <w:pPr>
      <w:keepNext/>
      <w:keepLines/>
      <w:spacing w:before="113" w:after="28"/>
      <w:outlineLvl w:val="0"/>
    </w:pPr>
    <w:rPr>
      <w:b/>
      <w:bCs/>
    </w:rPr>
  </w:style>
  <w:style w:type="paragraph" w:customStyle="1" w:styleId="cfeee4eff3edeaf2eef2f7b8f2e0">
    <w:name w:val="Пcfоeeдe4пefуf3нedкeaтf2 оeeтf2чf7ёb8тf2аe0"/>
    <w:basedOn w:val="TextBody"/>
    <w:next w:val="d2e5eaf1f2eef2f7b8f2e0"/>
    <w:uiPriority w:val="99"/>
    <w:rsid w:val="00390AB7"/>
    <w:pPr>
      <w:numPr>
        <w:ilvl w:val="1"/>
      </w:numPr>
      <w:outlineLvl w:val="1"/>
    </w:pPr>
  </w:style>
  <w:style w:type="paragraph" w:customStyle="1" w:styleId="d2e5eaf1f2eef2f7b8f2e0">
    <w:name w:val="Тd2еe5кeaсf1тf2 оeeтf2чf7ёb8тf2аe0"/>
    <w:basedOn w:val="TextBody"/>
    <w:uiPriority w:val="99"/>
    <w:rsid w:val="00390AB7"/>
    <w:pPr>
      <w:ind w:firstLine="680"/>
      <w:contextualSpacing/>
    </w:pPr>
  </w:style>
  <w:style w:type="paragraph" w:customStyle="1" w:styleId="ContentsHeading">
    <w:name w:val="Contents Heading"/>
    <w:basedOn w:val="Title"/>
    <w:uiPriority w:val="99"/>
    <w:rsid w:val="00390AB7"/>
    <w:pPr>
      <w:suppressLineNumbers/>
      <w:spacing w:before="0" w:after="0"/>
    </w:pPr>
    <w:rPr>
      <w:sz w:val="32"/>
      <w:szCs w:val="32"/>
    </w:rPr>
  </w:style>
  <w:style w:type="paragraph" w:customStyle="1" w:styleId="Contents1">
    <w:name w:val="Contents 1"/>
    <w:basedOn w:val="Index"/>
    <w:uiPriority w:val="99"/>
    <w:rsid w:val="00390AB7"/>
    <w:pPr>
      <w:tabs>
        <w:tab w:val="right" w:leader="dot" w:pos="9638"/>
      </w:tabs>
    </w:pPr>
  </w:style>
  <w:style w:type="paragraph" w:customStyle="1" w:styleId="Contents2">
    <w:name w:val="Contents 2"/>
    <w:basedOn w:val="Index"/>
    <w:uiPriority w:val="99"/>
    <w:rsid w:val="00390AB7"/>
    <w:pPr>
      <w:tabs>
        <w:tab w:val="right" w:leader="dot" w:pos="9638"/>
      </w:tabs>
      <w:ind w:left="28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0B4A"/>
    <w:rPr>
      <w:rFonts w:ascii="Segoe UI" w:hAnsi="Segoe UI" w:cs="Mangal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840B4A"/>
    <w:rPr>
      <w:rFonts w:ascii="Segoe UI" w:hAnsi="Segoe UI" w:cs="Mangal"/>
      <w:kern w:val="1"/>
      <w:sz w:val="16"/>
      <w:szCs w:val="16"/>
      <w:lang w:val="x-none" w:eastAsia="zh-CN" w:bidi="hi-IN"/>
    </w:rPr>
  </w:style>
  <w:style w:type="character" w:styleId="PlaceholderText">
    <w:name w:val="Placeholder Text"/>
    <w:uiPriority w:val="99"/>
    <w:semiHidden/>
    <w:rsid w:val="007A3814"/>
    <w:rPr>
      <w:color w:val="808080"/>
    </w:rPr>
  </w:style>
  <w:style w:type="paragraph" w:styleId="NormalWeb">
    <w:name w:val="Normal (Web)"/>
    <w:basedOn w:val="Normal"/>
    <w:uiPriority w:val="99"/>
    <w:unhideWhenUsed/>
    <w:rsid w:val="0000008E"/>
    <w:pPr>
      <w:widowControl/>
      <w:suppressAutoHyphens w:val="0"/>
      <w:autoSpaceDN/>
      <w:adjustRightInd/>
      <w:spacing w:before="100" w:beforeAutospacing="1" w:after="100" w:afterAutospacing="1"/>
    </w:pPr>
    <w:rPr>
      <w:kern w:val="0"/>
      <w:lang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5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26" Type="http://schemas.openxmlformats.org/officeDocument/2006/relationships/image" Target="https://sun9-33.userapi.com/impg/NjfzRXn0HZ5CX1f-KKkH-LS6qw76GSJ3veuCdw/hu6WpbeQDjs.jpg?size=373x509&amp;quality=96&amp;sign=9241d1fee2e5974d0a1768b0e3d63c65&amp;type=album" TargetMode="Externa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https://sun9-86.userapi.com/impg/_27v5On77JaiqaW-IC4tfe-HFmYwqB3fDSD-4Q/v_nxq-IgU1c.jpg?size=1920x1080&amp;quality=96&amp;sign=f50c1cd1f7186d31be4a1c0cc25cbf2e&amp;type=albu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https://sun9-82.userapi.com/impg/UlPfHEPQUIXaaRGQS2DZr3Aumt9_2Gd5O0fsYw/a6d_Q7ErYO0.jpg?size=359x361&amp;quality=96&amp;sign=a3de680fe2b6c424e6240f59c6e64d6c&amp;type=album" TargetMode="External"/><Relationship Id="rId20" Type="http://schemas.openxmlformats.org/officeDocument/2006/relationships/image" Target="https://sun9-66.userapi.com/impg/Y--qqOpva0412H4mlv99ObE77vmj1QVkWHe94w/jlJOYhJ_Ejw.jpg?size=1920x1080&amp;quality=96&amp;sign=e4e6e1912257e2e49fd0882cec200f85&amp;type=albu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https://sun9-85.userapi.com/impg/2G51Jtoq9AbeRpWStVn9P_iNRNFtV5iQMDvksQ/v92M3ucmSWg.jpg?size=1920x1080&amp;quality=96&amp;sign=30f98e89ae817ba66575925a50dacf61&amp;type=albu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0.jpeg"/><Relationship Id="rId28" Type="http://schemas.openxmlformats.org/officeDocument/2006/relationships/image" Target="https://sun9-35.userapi.com/impg/JAyflBA_r-MeVsl7EI_Tgiw276LhdU6q5z1TFg/8mNEbR1m1r8.jpg?size=370x360&amp;quality=96&amp;sign=a1ce2d16c795d55141ff2cd6f33b9ff3&amp;type=album" TargetMode="External"/><Relationship Id="rId10" Type="http://schemas.openxmlformats.org/officeDocument/2006/relationships/image" Target="https://sun9-13.userapi.com/impg/wNsE6LILNpvQLLlKcx_DAJ3NWKq1NycWSXSa0g/aor5HHd5kCg.jpg?size=1920x1080&amp;quality=96&amp;sign=9f0bb44d42168435ccc612deabcb6b8f&amp;type=album" TargetMode="External"/><Relationship Id="rId19" Type="http://schemas.openxmlformats.org/officeDocument/2006/relationships/image" Target="media/image8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https://sun9-81.userapi.com/impg/4AUR7FAr-zIRvWiXNkN9F-AZW-iKEBkU2vIg8w/umakQe60UWU.jpg?size=384x509&amp;quality=96&amp;sign=114014f448248c594ec7d05482e23303&amp;type=album" TargetMode="External"/><Relationship Id="rId22" Type="http://schemas.openxmlformats.org/officeDocument/2006/relationships/image" Target="https://sun9-11.userapi.com/impg/4ENi0_sOv6zFlgeH_-kexRtrg_LLpT69Wo8a4A/niMkrLVSE60.jpg?size=1920x1080&amp;quality=96&amp;sign=10be139ccd2ac29ca79b70cb447807bb&amp;type=album" TargetMode="External"/><Relationship Id="rId27" Type="http://schemas.openxmlformats.org/officeDocument/2006/relationships/image" Target="media/image1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7E8C2-0D7E-47F3-890E-B855ADFA0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006</Words>
  <Characters>573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</dc:creator>
  <cp:keywords/>
  <cp:lastModifiedBy>Курочкин Сергей Владимирович</cp:lastModifiedBy>
  <cp:revision>4</cp:revision>
  <dcterms:created xsi:type="dcterms:W3CDTF">2022-11-22T16:20:00Z</dcterms:created>
  <dcterms:modified xsi:type="dcterms:W3CDTF">2022-12-14T13:19:00Z</dcterms:modified>
</cp:coreProperties>
</file>